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823c652</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Notre système nerveux est responsable de notre capacité à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démontre comment les principes anatomiques de la formation de l’image sur la rétine peuvent être utilisés dans l’art. Il dispose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rr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Mai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souligne comment on peut donn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Cette représentation permet alors de décrire les différents niveaux de vraisemblance et de l’inclure dans la grammaire de l’organisation perceptive pour comprendre comment les formes sont associées pour produire une perception. En explorant cette approche, nous avons pu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E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Elles produisent une diffraction visible lorsqu’elles sont illuminées par les vidéoprojecteurs qui sont placés aux bords opposés de la salle. C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 «</w:t>
      </w:r>
      <w:r>
        <w:t xml:space="preserve"> </w:t>
      </w:r>
      <w:r>
        <w:rPr>
          <w:iCs/>
          <w:i/>
        </w:rPr>
        <w:t xml:space="preserve">Tropique</w:t>
      </w:r>
      <w:r>
        <w:t xml:space="preserve"> </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penser notre relation avec le monde en tant qu’individus et en tant qu’espèce, remettant en question la spécificité réservée à l’humain de pouvoir apprécier les œuvres d’art.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une grande partie, reste un mystère qu’il nous reste à explorer.</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823c6527d22c005ac0fb9a81f5706beb325f06ed" TargetMode="External" /><Relationship Type="http://schemas.openxmlformats.org/officeDocument/2006/relationships/hyperlink" Id="rId20" Target="https://laurentperrinet.github.io/2023-01-31_formes-et-perception/v/823c6527d22c005ac0fb9a81f5706beb325f06ed/"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823c6527d22c005ac0fb9a81f5706beb325f06ed" TargetMode="External" /><Relationship Type="http://schemas.openxmlformats.org/officeDocument/2006/relationships/hyperlink" Id="rId20" Target="https://laurentperrinet.github.io/2023-01-31_formes-et-perception/v/823c6527d22c005ac0fb9a81f5706beb325f06ed/"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22:20:46Z</dcterms:created>
  <dcterms:modified xsi:type="dcterms:W3CDTF">2023-03-25T22: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